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71F" w:rsidRPr="00E56F1A" w:rsidRDefault="00BA671F" w:rsidP="00BA671F">
      <w:pPr>
        <w:bidi/>
        <w:jc w:val="center"/>
        <w:rPr>
          <w:rFonts w:cs="B Nazanin"/>
          <w:b/>
          <w:bCs/>
          <w:sz w:val="32"/>
          <w:szCs w:val="32"/>
          <w:lang w:bidi="fa-IR"/>
        </w:rPr>
      </w:pPr>
      <w:r w:rsidRPr="00E56F1A">
        <w:rPr>
          <w:rFonts w:cs="B Nazanin" w:hint="cs"/>
          <w:b/>
          <w:bCs/>
          <w:sz w:val="32"/>
          <w:szCs w:val="32"/>
          <w:rtl/>
          <w:lang w:bidi="fa-IR"/>
        </w:rPr>
        <w:t xml:space="preserve">طراحی ماژول </w:t>
      </w:r>
      <w:r w:rsidRPr="00E56F1A">
        <w:rPr>
          <w:rFonts w:cs="B Nazanin"/>
          <w:b/>
          <w:bCs/>
          <w:sz w:val="32"/>
          <w:szCs w:val="32"/>
          <w:lang w:bidi="fa-IR"/>
        </w:rPr>
        <w:t>SMS</w:t>
      </w:r>
      <w:r w:rsidRPr="00E56F1A">
        <w:rPr>
          <w:rFonts w:cs="B Nazanin" w:hint="cs"/>
          <w:b/>
          <w:bCs/>
          <w:sz w:val="32"/>
          <w:szCs w:val="32"/>
          <w:rtl/>
          <w:lang w:bidi="fa-IR"/>
        </w:rPr>
        <w:t xml:space="preserve"> برد </w:t>
      </w:r>
      <w:r w:rsidRPr="00E56F1A">
        <w:rPr>
          <w:rFonts w:cs="B Nazanin"/>
          <w:b/>
          <w:bCs/>
          <w:sz w:val="32"/>
          <w:szCs w:val="32"/>
          <w:lang w:bidi="fa-IR"/>
        </w:rPr>
        <w:t>HEVOS</w:t>
      </w:r>
    </w:p>
    <w:p w:rsidR="004E2445" w:rsidRPr="00E90B45" w:rsidRDefault="007F0BC6" w:rsidP="00BA671F">
      <w:pPr>
        <w:bidi/>
        <w:rPr>
          <w:rFonts w:cs="B Nazanin"/>
          <w:b/>
          <w:bCs/>
          <w:rtl/>
          <w:lang w:bidi="fa-IR"/>
        </w:rPr>
      </w:pPr>
      <w:r w:rsidRPr="00E90B45">
        <w:rPr>
          <w:rFonts w:cs="B Nazanin" w:hint="cs"/>
          <w:b/>
          <w:bCs/>
          <w:rtl/>
          <w:lang w:bidi="fa-IR"/>
        </w:rPr>
        <w:t>اجزا برد اصلی شامل :</w:t>
      </w:r>
    </w:p>
    <w:p w:rsidR="007F0BC6" w:rsidRPr="00BA671F" w:rsidRDefault="007F0BC6" w:rsidP="007F0BC6">
      <w:pPr>
        <w:pStyle w:val="ListParagraph"/>
        <w:numPr>
          <w:ilvl w:val="0"/>
          <w:numId w:val="1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ماژول </w:t>
      </w:r>
      <w:proofErr w:type="spellStart"/>
      <w:r w:rsidRPr="00BA671F">
        <w:rPr>
          <w:rFonts w:cs="B Nazanin"/>
          <w:lang w:bidi="fa-IR"/>
        </w:rPr>
        <w:t>sms</w:t>
      </w:r>
      <w:proofErr w:type="spellEnd"/>
    </w:p>
    <w:p w:rsidR="007F0BC6" w:rsidRPr="00BA671F" w:rsidRDefault="007F0BC6" w:rsidP="007F0BC6">
      <w:pPr>
        <w:pStyle w:val="ListParagraph"/>
        <w:numPr>
          <w:ilvl w:val="0"/>
          <w:numId w:val="1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>میکرو کنترلر</w:t>
      </w:r>
    </w:p>
    <w:p w:rsidR="007F0BC6" w:rsidRPr="00BA671F" w:rsidRDefault="007F0BC6" w:rsidP="007F0BC6">
      <w:pPr>
        <w:pStyle w:val="ListParagraph"/>
        <w:numPr>
          <w:ilvl w:val="0"/>
          <w:numId w:val="1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ماژول ارتباط سریال </w:t>
      </w:r>
      <w:r w:rsidRPr="00BA671F">
        <w:rPr>
          <w:rFonts w:cs="B Nazanin"/>
          <w:lang w:bidi="fa-IR"/>
        </w:rPr>
        <w:t>can</w:t>
      </w:r>
    </w:p>
    <w:p w:rsidR="007F0BC6" w:rsidRPr="00BA671F" w:rsidRDefault="007F0BC6" w:rsidP="007F0BC6">
      <w:pPr>
        <w:pStyle w:val="ListParagraph"/>
        <w:numPr>
          <w:ilvl w:val="0"/>
          <w:numId w:val="1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آنتن </w:t>
      </w:r>
      <w:r w:rsidRPr="00BA671F">
        <w:rPr>
          <w:rFonts w:cs="B Nazanin"/>
          <w:lang w:bidi="fa-IR"/>
        </w:rPr>
        <w:t>GSM</w:t>
      </w:r>
      <w:r w:rsidRPr="00BA671F">
        <w:rPr>
          <w:rFonts w:cs="B Nazanin" w:hint="cs"/>
          <w:rtl/>
          <w:lang w:bidi="fa-IR"/>
        </w:rPr>
        <w:t xml:space="preserve"> به طول 5 متر</w:t>
      </w:r>
    </w:p>
    <w:p w:rsidR="007F0BC6" w:rsidRPr="00BA671F" w:rsidRDefault="007F0BC6" w:rsidP="007F0BC6">
      <w:pPr>
        <w:pStyle w:val="ListParagraph"/>
        <w:numPr>
          <w:ilvl w:val="0"/>
          <w:numId w:val="1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>کابل ارتباط سریال به طول 20 سانتی متر</w:t>
      </w:r>
    </w:p>
    <w:p w:rsidR="007F0BC6" w:rsidRPr="00BA671F" w:rsidRDefault="007F0BC6" w:rsidP="007F0BC6">
      <w:pPr>
        <w:bidi/>
        <w:rPr>
          <w:rFonts w:cs="B Nazanin"/>
          <w:lang w:bidi="fa-IR"/>
        </w:rPr>
      </w:pPr>
    </w:p>
    <w:p w:rsidR="007F0BC6" w:rsidRPr="00E90B45" w:rsidRDefault="007F0BC6" w:rsidP="007F0BC6">
      <w:pPr>
        <w:bidi/>
        <w:rPr>
          <w:rFonts w:cs="B Nazanin"/>
          <w:b/>
          <w:bCs/>
          <w:rtl/>
          <w:lang w:bidi="fa-IR"/>
        </w:rPr>
      </w:pPr>
      <w:r w:rsidRPr="00E90B45">
        <w:rPr>
          <w:rFonts w:cs="B Nazanin" w:hint="cs"/>
          <w:b/>
          <w:bCs/>
          <w:rtl/>
          <w:lang w:bidi="fa-IR"/>
        </w:rPr>
        <w:t>مشخصات فن</w:t>
      </w:r>
      <w:bookmarkStart w:id="0" w:name="_GoBack"/>
      <w:bookmarkEnd w:id="0"/>
      <w:r w:rsidRPr="00E90B45">
        <w:rPr>
          <w:rFonts w:cs="B Nazanin" w:hint="cs"/>
          <w:b/>
          <w:bCs/>
          <w:rtl/>
          <w:lang w:bidi="fa-IR"/>
        </w:rPr>
        <w:t>ی طراحی برد اصلی :</w:t>
      </w:r>
    </w:p>
    <w:p w:rsidR="00BA671F" w:rsidRPr="00BA671F" w:rsidRDefault="00BA671F" w:rsidP="00BA671F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ولتاژ ورودی : 24 ولت</w:t>
      </w:r>
    </w:p>
    <w:p w:rsidR="007F0BC6" w:rsidRPr="00E90B45" w:rsidRDefault="007F0BC6" w:rsidP="007F0BC6">
      <w:pPr>
        <w:bidi/>
        <w:rPr>
          <w:rFonts w:cs="B Nazanin"/>
          <w:b/>
          <w:bCs/>
          <w:rtl/>
          <w:lang w:bidi="fa-IR"/>
        </w:rPr>
      </w:pPr>
      <w:r w:rsidRPr="00E90B45">
        <w:rPr>
          <w:rFonts w:cs="B Nazanin" w:hint="cs"/>
          <w:b/>
          <w:bCs/>
          <w:rtl/>
          <w:lang w:bidi="fa-IR"/>
        </w:rPr>
        <w:t>ورودی و خروجی ها :</w:t>
      </w:r>
    </w:p>
    <w:p w:rsidR="007F0BC6" w:rsidRPr="00BA671F" w:rsidRDefault="007F0BC6" w:rsidP="007F0BC6">
      <w:pPr>
        <w:pStyle w:val="ListParagraph"/>
        <w:numPr>
          <w:ilvl w:val="0"/>
          <w:numId w:val="2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سریال </w:t>
      </w:r>
      <w:r w:rsidRPr="00BA671F">
        <w:rPr>
          <w:rFonts w:cs="B Nazanin"/>
          <w:lang w:bidi="fa-IR"/>
        </w:rPr>
        <w:t>can</w:t>
      </w:r>
    </w:p>
    <w:p w:rsidR="007F0BC6" w:rsidRPr="00BA671F" w:rsidRDefault="007F0BC6" w:rsidP="007F0BC6">
      <w:pPr>
        <w:pStyle w:val="ListParagraph"/>
        <w:numPr>
          <w:ilvl w:val="0"/>
          <w:numId w:val="2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>4 ورودی دیجیتال 24 ولت</w:t>
      </w:r>
    </w:p>
    <w:p w:rsidR="007F0BC6" w:rsidRPr="00BA671F" w:rsidRDefault="007F0BC6" w:rsidP="007F0BC6">
      <w:pPr>
        <w:pStyle w:val="ListParagraph"/>
        <w:numPr>
          <w:ilvl w:val="0"/>
          <w:numId w:val="2"/>
        </w:num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>4 خروجی دیجیتال 24 ولت</w:t>
      </w:r>
    </w:p>
    <w:p w:rsidR="007F0BC6" w:rsidRPr="00E90B45" w:rsidRDefault="007F0BC6" w:rsidP="007F0BC6">
      <w:pPr>
        <w:bidi/>
        <w:rPr>
          <w:rFonts w:cs="B Nazanin"/>
          <w:b/>
          <w:bCs/>
          <w:rtl/>
          <w:lang w:bidi="fa-IR"/>
        </w:rPr>
      </w:pPr>
      <w:r w:rsidRPr="00E90B45">
        <w:rPr>
          <w:rFonts w:cs="B Nazanin" w:hint="cs"/>
          <w:b/>
          <w:bCs/>
          <w:rtl/>
          <w:lang w:bidi="fa-IR"/>
        </w:rPr>
        <w:t>قابلیت های نرم افزار:</w:t>
      </w:r>
    </w:p>
    <w:p w:rsidR="007F0BC6" w:rsidRPr="00BA671F" w:rsidRDefault="007F0BC6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 xml:space="preserve">ذخیره </w:t>
      </w:r>
      <w:r w:rsidR="005D0B50" w:rsidRPr="00BA671F">
        <w:rPr>
          <w:rFonts w:cs="B Nazanin" w:hint="cs"/>
          <w:rtl/>
          <w:lang w:bidi="fa-IR"/>
        </w:rPr>
        <w:t>2</w:t>
      </w:r>
      <w:r w:rsidRPr="00BA671F">
        <w:rPr>
          <w:rFonts w:cs="B Nazanin" w:hint="cs"/>
          <w:rtl/>
          <w:lang w:bidi="fa-IR"/>
        </w:rPr>
        <w:t xml:space="preserve"> شماره تلفن مدیر</w:t>
      </w:r>
    </w:p>
    <w:p w:rsidR="007F0BC6" w:rsidRPr="00BA671F" w:rsidRDefault="007F0BC6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 xml:space="preserve">ذخیره </w:t>
      </w:r>
      <w:r w:rsidR="005D0B50" w:rsidRPr="00BA671F">
        <w:rPr>
          <w:rFonts w:cs="B Nazanin" w:hint="cs"/>
          <w:rtl/>
          <w:lang w:bidi="fa-IR"/>
        </w:rPr>
        <w:t>2</w:t>
      </w:r>
      <w:r w:rsidRPr="00BA671F">
        <w:rPr>
          <w:rFonts w:cs="B Nazanin" w:hint="cs"/>
          <w:rtl/>
          <w:lang w:bidi="fa-IR"/>
        </w:rPr>
        <w:t xml:space="preserve"> شماره تلفن کاربر </w:t>
      </w:r>
      <w:r w:rsidR="005D0B50" w:rsidRPr="00BA671F">
        <w:rPr>
          <w:rFonts w:cs="B Nazanin" w:hint="cs"/>
          <w:rtl/>
          <w:lang w:bidi="fa-IR"/>
        </w:rPr>
        <w:t>نصب</w:t>
      </w:r>
    </w:p>
    <w:p w:rsidR="005D0B50" w:rsidRPr="00BA671F" w:rsidRDefault="005D0B50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ذخیره 4 شماره تلفن کاربر عادی</w:t>
      </w:r>
    </w:p>
    <w:p w:rsidR="007F0BC6" w:rsidRPr="00BA671F" w:rsidRDefault="007F0BC6" w:rsidP="007F0BC6">
      <w:p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دریافت اطلاعات از ورودی سریال </w:t>
      </w:r>
      <w:r w:rsidRPr="00BA671F">
        <w:rPr>
          <w:rFonts w:cs="B Nazanin"/>
          <w:lang w:bidi="fa-IR"/>
        </w:rPr>
        <w:t>can</w:t>
      </w:r>
    </w:p>
    <w:p w:rsidR="007F0BC6" w:rsidRPr="00BA671F" w:rsidRDefault="007F0BC6" w:rsidP="007F0BC6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دریافت اطلاعات از ورودی دیجیتال</w:t>
      </w:r>
    </w:p>
    <w:p w:rsidR="007F0BC6" w:rsidRPr="00BA671F" w:rsidRDefault="007F0BC6" w:rsidP="007F0BC6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ارسال اس ام اس با متن مورد نیاز برای هر ورودی</w:t>
      </w:r>
    </w:p>
    <w:p w:rsidR="007F0BC6" w:rsidRPr="00BA671F" w:rsidRDefault="007F0BC6" w:rsidP="007F0BC6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ارسال دستور برای خروجی دیجیتال</w:t>
      </w:r>
      <w:r w:rsidRPr="00BA671F">
        <w:rPr>
          <w:rFonts w:cs="B Nazanin"/>
          <w:lang w:bidi="fa-IR"/>
        </w:rPr>
        <w:t xml:space="preserve"> </w:t>
      </w:r>
    </w:p>
    <w:p w:rsidR="007F0BC6" w:rsidRPr="00BA671F" w:rsidRDefault="007F0BC6" w:rsidP="007F0BC6">
      <w:pPr>
        <w:bidi/>
        <w:rPr>
          <w:rFonts w:cs="B Nazanin"/>
          <w:lang w:bidi="fa-IR"/>
        </w:rPr>
      </w:pPr>
      <w:r w:rsidRPr="00BA671F">
        <w:rPr>
          <w:rFonts w:cs="B Nazanin" w:hint="cs"/>
          <w:rtl/>
          <w:lang w:bidi="fa-IR"/>
        </w:rPr>
        <w:t xml:space="preserve">ارسال دستور برای خروجی </w:t>
      </w:r>
      <w:r w:rsidRPr="00BA671F">
        <w:rPr>
          <w:rFonts w:cs="B Nazanin"/>
          <w:lang w:bidi="fa-IR"/>
        </w:rPr>
        <w:t>can</w:t>
      </w:r>
    </w:p>
    <w:p w:rsidR="005D0B50" w:rsidRPr="00BA671F" w:rsidRDefault="005D0B50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 xml:space="preserve">شماره مدیران قابلیت تغییر شماره تلفن ها و خروجی ها و دریافت تمام </w:t>
      </w:r>
      <w:proofErr w:type="spellStart"/>
      <w:r w:rsidRPr="00BA671F">
        <w:rPr>
          <w:rFonts w:cs="B Nazanin"/>
          <w:lang w:bidi="fa-IR"/>
        </w:rPr>
        <w:t>sms</w:t>
      </w:r>
      <w:proofErr w:type="spellEnd"/>
      <w:r w:rsidRPr="00BA671F">
        <w:rPr>
          <w:rFonts w:cs="B Nazanin" w:hint="cs"/>
          <w:rtl/>
          <w:lang w:bidi="fa-IR"/>
        </w:rPr>
        <w:t xml:space="preserve"> را دارند</w:t>
      </w:r>
    </w:p>
    <w:p w:rsidR="005D0B50" w:rsidRPr="00BA671F" w:rsidRDefault="005D0B50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 xml:space="preserve">شماره کاربر نصب قابلیت تغییر خروجی ها و دریافت تمام </w:t>
      </w:r>
      <w:proofErr w:type="spellStart"/>
      <w:r w:rsidRPr="00BA671F">
        <w:rPr>
          <w:rFonts w:cs="B Nazanin"/>
          <w:lang w:bidi="fa-IR"/>
        </w:rPr>
        <w:t>sms</w:t>
      </w:r>
      <w:proofErr w:type="spellEnd"/>
      <w:r w:rsidRPr="00BA671F">
        <w:rPr>
          <w:rFonts w:cs="B Nazanin" w:hint="cs"/>
          <w:rtl/>
          <w:lang w:bidi="fa-IR"/>
        </w:rPr>
        <w:t xml:space="preserve"> را دارد</w:t>
      </w:r>
    </w:p>
    <w:p w:rsidR="005D0B50" w:rsidRPr="00BA671F" w:rsidRDefault="005D0B50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 xml:space="preserve">شماره کاربر عادی فقط دریافت کننده برخی از </w:t>
      </w:r>
      <w:proofErr w:type="spellStart"/>
      <w:r w:rsidRPr="00BA671F">
        <w:rPr>
          <w:rFonts w:cs="B Nazanin"/>
          <w:lang w:bidi="fa-IR"/>
        </w:rPr>
        <w:t>sms</w:t>
      </w:r>
      <w:proofErr w:type="spellEnd"/>
      <w:r w:rsidRPr="00BA671F">
        <w:rPr>
          <w:rFonts w:cs="B Nazanin" w:hint="cs"/>
          <w:rtl/>
          <w:lang w:bidi="fa-IR"/>
        </w:rPr>
        <w:t xml:space="preserve"> هستند.</w:t>
      </w:r>
    </w:p>
    <w:p w:rsidR="005D0B50" w:rsidRPr="00BA671F" w:rsidRDefault="005D0B50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rtl/>
          <w:lang w:bidi="fa-IR"/>
        </w:rPr>
        <w:t>شماره تلفن ها فقط از طریق مدیران قابل تعریف و تغییر هستند.</w:t>
      </w:r>
    </w:p>
    <w:p w:rsidR="005D0B50" w:rsidRDefault="005D0B50" w:rsidP="005D0B50">
      <w:pPr>
        <w:bidi/>
        <w:rPr>
          <w:rFonts w:cs="B Nazanin"/>
          <w:rtl/>
          <w:lang w:bidi="fa-IR"/>
        </w:rPr>
      </w:pPr>
    </w:p>
    <w:p w:rsidR="00E56F1A" w:rsidRDefault="00E56F1A" w:rsidP="00E56F1A">
      <w:pPr>
        <w:bidi/>
        <w:rPr>
          <w:rFonts w:cs="B Nazanin"/>
          <w:lang w:bidi="fa-IR"/>
        </w:rPr>
      </w:pPr>
    </w:p>
    <w:p w:rsidR="00E56F1A" w:rsidRPr="00E56F1A" w:rsidRDefault="00E56F1A" w:rsidP="00E56F1A">
      <w:pPr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E56F1A">
        <w:rPr>
          <w:rFonts w:cs="B Nazanin" w:hint="cs"/>
          <w:b/>
          <w:bCs/>
          <w:sz w:val="32"/>
          <w:szCs w:val="32"/>
          <w:rtl/>
          <w:lang w:bidi="fa-IR"/>
        </w:rPr>
        <w:t>شماتیک برد :</w:t>
      </w:r>
    </w:p>
    <w:p w:rsidR="00E56F1A" w:rsidRPr="00BA671F" w:rsidRDefault="00E56F1A" w:rsidP="00E56F1A">
      <w:pPr>
        <w:bidi/>
        <w:rPr>
          <w:rFonts w:cs="B Nazanin"/>
          <w:rtl/>
          <w:lang w:bidi="fa-IR"/>
        </w:rPr>
      </w:pPr>
    </w:p>
    <w:p w:rsidR="005D0B50" w:rsidRPr="00BA671F" w:rsidRDefault="00EC170B" w:rsidP="005D0B50">
      <w:pPr>
        <w:bidi/>
        <w:rPr>
          <w:rFonts w:cs="B Nazanin"/>
          <w:rtl/>
          <w:lang w:bidi="fa-IR"/>
        </w:rPr>
      </w:pP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542E0A" wp14:editId="1C771312">
                <wp:simplePos x="0" y="0"/>
                <wp:positionH relativeFrom="column">
                  <wp:posOffset>3922425</wp:posOffset>
                </wp:positionH>
                <wp:positionV relativeFrom="paragraph">
                  <wp:posOffset>234950</wp:posOffset>
                </wp:positionV>
                <wp:extent cx="786765" cy="606056"/>
                <wp:effectExtent l="0" t="0" r="13335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6060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3792" w:rsidRDefault="00EC170B" w:rsidP="0042379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خروجی دیجیتال 24 ول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42E0A" id="Rectangle 7" o:spid="_x0000_s1026" style="position:absolute;left:0;text-align:left;margin-left:308.85pt;margin-top:18.5pt;width:61.95pt;height:47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" fillcolor="#5b9bd5 [3204]" strokecolor="#1f4d78 [1604]" strokeweight="1pt">
                <v:textbox>
                  <w:txbxContent>
                    <w:p w:rsidR="00423792" w:rsidRDefault="00EC170B" w:rsidP="0042379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خروجی دیجیتال 24 ولت</w:t>
                      </w:r>
                    </w:p>
                  </w:txbxContent>
                </v:textbox>
              </v:rect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3E0087" wp14:editId="04A701DB">
                <wp:simplePos x="0" y="0"/>
                <wp:positionH relativeFrom="column">
                  <wp:posOffset>2397922</wp:posOffset>
                </wp:positionH>
                <wp:positionV relativeFrom="paragraph">
                  <wp:posOffset>235585</wp:posOffset>
                </wp:positionV>
                <wp:extent cx="786765" cy="584200"/>
                <wp:effectExtent l="0" t="0" r="13335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3792" w:rsidRDefault="00423792" w:rsidP="0042379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میکرو کنترل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3E0087" id="Rectangle 3" o:spid="_x0000_s1027" style="position:absolute;left:0;text-align:left;margin-left:188.8pt;margin-top:18.55pt;width:61.95pt;height:4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" fillcolor="#5b9bd5 [3204]" strokecolor="#1f4d78 [1604]" strokeweight="1pt">
                <v:textbox>
                  <w:txbxContent>
                    <w:p w:rsidR="00423792" w:rsidRDefault="00423792" w:rsidP="0042379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میکرو کنترلر</w:t>
                      </w:r>
                    </w:p>
                  </w:txbxContent>
                </v:textbox>
              </v:rect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9A4376" wp14:editId="2E1B119C">
                <wp:simplePos x="0" y="0"/>
                <wp:positionH relativeFrom="column">
                  <wp:posOffset>913927</wp:posOffset>
                </wp:positionH>
                <wp:positionV relativeFrom="paragraph">
                  <wp:posOffset>224790</wp:posOffset>
                </wp:positionV>
                <wp:extent cx="786765" cy="616423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6164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3792" w:rsidRDefault="00423792" w:rsidP="00EC170B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ورودی</w:t>
                            </w:r>
                            <w:r w:rsidR="00EC170B"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خروجی سریال</w:t>
                            </w:r>
                            <w:r w:rsidR="00EC170B">
                              <w:rPr>
                                <w:lang w:bidi="fa-IR"/>
                              </w:rPr>
                              <w:t xml:space="preserve">CAN </w:t>
                            </w:r>
                            <w:r w:rsidR="00EC170B"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A4376" id="Rectangle 6" o:spid="_x0000_s1028" style="position:absolute;left:0;text-align:left;margin-left:71.95pt;margin-top:17.7pt;width:61.95pt;height:48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" fillcolor="#5b9bd5 [3204]" strokecolor="#1f4d78 [1604]" strokeweight="1pt">
                <v:textbox>
                  <w:txbxContent>
                    <w:p w:rsidR="00423792" w:rsidRDefault="00423792" w:rsidP="00EC170B">
                      <w:pPr>
                        <w:jc w:val="center"/>
                        <w:rPr>
                          <w:rFonts w:hint="cs"/>
                          <w:rtl/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ورودی</w:t>
                      </w:r>
                      <w:r w:rsidR="00EC170B">
                        <w:rPr>
                          <w:rFonts w:hint="cs"/>
                          <w:rtl/>
                          <w:lang w:bidi="fa-IR"/>
                        </w:rPr>
                        <w:t xml:space="preserve"> و خروجی سریال</w:t>
                      </w:r>
                      <w:r w:rsidR="00EC170B">
                        <w:rPr>
                          <w:lang w:bidi="fa-IR"/>
                        </w:rPr>
                        <w:t xml:space="preserve">CAN </w:t>
                      </w:r>
                      <w:r w:rsidR="00EC170B">
                        <w:rPr>
                          <w:rFonts w:hint="cs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:rsidR="007F0BC6" w:rsidRPr="00BA671F" w:rsidRDefault="00EC170B" w:rsidP="007F0BC6">
      <w:pPr>
        <w:pStyle w:val="ListParagraph"/>
        <w:bidi/>
        <w:rPr>
          <w:rFonts w:cs="B Nazanin"/>
          <w:rtl/>
          <w:lang w:bidi="fa-IR"/>
        </w:rPr>
      </w:pP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A792B43" wp14:editId="657D6DE6">
                <wp:simplePos x="0" y="0"/>
                <wp:positionH relativeFrom="column">
                  <wp:posOffset>3273026</wp:posOffset>
                </wp:positionH>
                <wp:positionV relativeFrom="paragraph">
                  <wp:posOffset>267970</wp:posOffset>
                </wp:positionV>
                <wp:extent cx="563526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52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E2A6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257.7pt;margin-top:21.1pt;width:44.3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4E4098" wp14:editId="7A10F2BD">
                <wp:simplePos x="0" y="0"/>
                <wp:positionH relativeFrom="column">
                  <wp:posOffset>1711162</wp:posOffset>
                </wp:positionH>
                <wp:positionV relativeFrom="paragraph">
                  <wp:posOffset>258268</wp:posOffset>
                </wp:positionV>
                <wp:extent cx="563526" cy="0"/>
                <wp:effectExtent l="0" t="76200" r="27305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52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105BE" id="Straight Arrow Connector 12" o:spid="_x0000_s1026" type="#_x0000_t32" style="position:absolute;margin-left:134.75pt;margin-top:20.35pt;width:44.3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BA671F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12651</wp:posOffset>
                </wp:positionH>
                <wp:positionV relativeFrom="paragraph">
                  <wp:posOffset>279754</wp:posOffset>
                </wp:positionV>
                <wp:extent cx="627321" cy="0"/>
                <wp:effectExtent l="38100" t="76200" r="20955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21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6D0065" id="Straight Arrow Connector 9" o:spid="_x0000_s1026" type="#_x0000_t32" style="position:absolute;margin-left:16.75pt;margin-top:22.05pt;width:49.4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" strokecolor="#5b9bd5 [3204]" strokeweight=".5pt">
                <v:stroke startarrow="block" endarrow="block" joinstyle="miter"/>
              </v:shape>
            </w:pict>
          </mc:Fallback>
        </mc:AlternateContent>
      </w:r>
    </w:p>
    <w:p w:rsidR="007F0BC6" w:rsidRPr="00BA671F" w:rsidRDefault="00EC170B" w:rsidP="007F0BC6">
      <w:pPr>
        <w:bidi/>
        <w:rPr>
          <w:rFonts w:cs="B Nazanin"/>
          <w:lang w:bidi="fa-IR"/>
        </w:rPr>
      </w:pP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2F988FD" wp14:editId="0A08FD86">
                <wp:simplePos x="0" y="0"/>
                <wp:positionH relativeFrom="column">
                  <wp:posOffset>1701801</wp:posOffset>
                </wp:positionH>
                <wp:positionV relativeFrom="paragraph">
                  <wp:posOffset>92074</wp:posOffset>
                </wp:positionV>
                <wp:extent cx="558800" cy="965835"/>
                <wp:effectExtent l="0" t="38100" r="50800" b="2476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8800" cy="9658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D25ED" id="Straight Arrow Connector 13" o:spid="_x0000_s1026" type="#_x0000_t32" style="position:absolute;margin-left:134pt;margin-top:7.25pt;width:44pt;height:76.0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800350</wp:posOffset>
                </wp:positionH>
                <wp:positionV relativeFrom="paragraph">
                  <wp:posOffset>346075</wp:posOffset>
                </wp:positionV>
                <wp:extent cx="0" cy="304800"/>
                <wp:effectExtent l="76200" t="3810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8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689B6F" id="Straight Arrow Connector 19" o:spid="_x0000_s1026" type="#_x0000_t32" style="position:absolute;margin-left:220.5pt;margin-top:27.25pt;width:0;height:24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" strokecolor="#5b9bd5 [3204]" strokeweight=".5pt">
                <v:stroke startarrow="block" endarrow="block" joinstyle="miter"/>
              </v:shape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DCA980" wp14:editId="575F536A">
                <wp:simplePos x="0" y="0"/>
                <wp:positionH relativeFrom="column">
                  <wp:posOffset>3922395</wp:posOffset>
                </wp:positionH>
                <wp:positionV relativeFrom="paragraph">
                  <wp:posOffset>726440</wp:posOffset>
                </wp:positionV>
                <wp:extent cx="786765" cy="605790"/>
                <wp:effectExtent l="0" t="0" r="13335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6057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C170B" w:rsidRDefault="00EC170B" w:rsidP="0042379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آنتن 5 متر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CA980" id="Rectangle 8" o:spid="_x0000_s1029" style="position:absolute;left:0;text-align:left;margin-left:308.85pt;margin-top:57.2pt;width:61.95pt;height:47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" fillcolor="#5b9bd5 [3204]" strokecolor="#1f4d78 [1604]" strokeweight="1pt">
                <v:textbox>
                  <w:txbxContent>
                    <w:p w:rsidR="00EC170B" w:rsidRDefault="00EC170B" w:rsidP="0042379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آنتن 5 متری</w:t>
                      </w:r>
                    </w:p>
                  </w:txbxContent>
                </v:textbox>
              </v:rect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B63AC58" wp14:editId="19D7A4D2">
                <wp:simplePos x="0" y="0"/>
                <wp:positionH relativeFrom="column">
                  <wp:posOffset>3272790</wp:posOffset>
                </wp:positionH>
                <wp:positionV relativeFrom="paragraph">
                  <wp:posOffset>1039495</wp:posOffset>
                </wp:positionV>
                <wp:extent cx="563245" cy="0"/>
                <wp:effectExtent l="0" t="76200" r="2730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6E68A" id="Straight Arrow Connector 14" o:spid="_x0000_s1026" type="#_x0000_t32" style="position:absolute;margin-left:257.7pt;margin-top:81.85pt;width:44.3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6B1582" wp14:editId="62252485">
                <wp:simplePos x="0" y="0"/>
                <wp:positionH relativeFrom="column">
                  <wp:posOffset>2414270</wp:posOffset>
                </wp:positionH>
                <wp:positionV relativeFrom="paragraph">
                  <wp:posOffset>731520</wp:posOffset>
                </wp:positionV>
                <wp:extent cx="786765" cy="594360"/>
                <wp:effectExtent l="0" t="0" r="13335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5943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3792" w:rsidRDefault="00423792" w:rsidP="0042379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ماژول </w:t>
                            </w:r>
                            <w:r>
                              <w:rPr>
                                <w:lang w:bidi="fa-IR"/>
                              </w:rPr>
                              <w:t>G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B1582" id="Rectangle 4" o:spid="_x0000_s1030" style="position:absolute;left:0;text-align:left;margin-left:190.1pt;margin-top:57.6pt;width:61.95pt;height:46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" fillcolor="#5b9bd5 [3204]" strokecolor="#1f4d78 [1604]" strokeweight="1pt">
                <v:textbox>
                  <w:txbxContent>
                    <w:p w:rsidR="00423792" w:rsidRDefault="00423792" w:rsidP="0042379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ماژول </w:t>
                      </w:r>
                      <w:r>
                        <w:rPr>
                          <w:lang w:bidi="fa-IR"/>
                        </w:rPr>
                        <w:t>GSM</w:t>
                      </w:r>
                    </w:p>
                  </w:txbxContent>
                </v:textbox>
              </v:rect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65430</wp:posOffset>
                </wp:positionH>
                <wp:positionV relativeFrom="paragraph">
                  <wp:posOffset>1104265</wp:posOffset>
                </wp:positionV>
                <wp:extent cx="563245" cy="0"/>
                <wp:effectExtent l="0" t="76200" r="27305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51BFC" id="Straight Arrow Connector 11" o:spid="_x0000_s1026" type="#_x0000_t32" style="position:absolute;margin-left:20.9pt;margin-top:86.95pt;width:44.3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F650E2" wp14:editId="6089B8F4">
                <wp:simplePos x="0" y="0"/>
                <wp:positionH relativeFrom="column">
                  <wp:posOffset>914400</wp:posOffset>
                </wp:positionH>
                <wp:positionV relativeFrom="paragraph">
                  <wp:posOffset>707552</wp:posOffset>
                </wp:positionV>
                <wp:extent cx="786765" cy="637540"/>
                <wp:effectExtent l="0" t="0" r="13335" b="101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65" cy="6375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3792" w:rsidRDefault="00423792" w:rsidP="00423792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ورودی دیجیتال 24 ول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F650E2" id="Rectangle 2" o:spid="_x0000_s1031" style="position:absolute;left:0;text-align:left;margin-left:1in;margin-top:55.7pt;width:61.95pt;height:5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" fillcolor="#5b9bd5 [3204]" strokecolor="#1f4d78 [1604]" strokeweight="1pt">
                <v:textbox>
                  <w:txbxContent>
                    <w:p w:rsidR="00423792" w:rsidRDefault="00423792" w:rsidP="00423792">
                      <w:pPr>
                        <w:jc w:val="center"/>
                        <w:rPr>
                          <w:rFonts w:hint="cs"/>
                          <w:rtl/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ورودی دیجیتال 24 ولت</w:t>
                      </w:r>
                    </w:p>
                  </w:txbxContent>
                </v:textbox>
              </v:rect>
            </w:pict>
          </mc:Fallback>
        </mc:AlternateContent>
      </w:r>
      <w:r w:rsidRPr="00BA671F">
        <w:rPr>
          <w:rFonts w:cs="B Nazanin" w:hint="cs"/>
          <w:noProof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40D3480" wp14:editId="79A3E238">
                <wp:simplePos x="0" y="0"/>
                <wp:positionH relativeFrom="column">
                  <wp:posOffset>4834890</wp:posOffset>
                </wp:positionH>
                <wp:positionV relativeFrom="paragraph">
                  <wp:posOffset>13970</wp:posOffset>
                </wp:positionV>
                <wp:extent cx="563245" cy="0"/>
                <wp:effectExtent l="0" t="76200" r="2730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35EED" id="Straight Arrow Connector 17" o:spid="_x0000_s1026" type="#_x0000_t32" style="position:absolute;margin-left:380.7pt;margin-top:1.1pt;width:44.35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</w:p>
    <w:sectPr w:rsidR="007F0BC6" w:rsidRPr="00BA671F" w:rsidSect="00BA671F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840241"/>
    <w:multiLevelType w:val="hybridMultilevel"/>
    <w:tmpl w:val="D7F8CFFE"/>
    <w:lvl w:ilvl="0" w:tplc="65AE37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5E2DBF"/>
    <w:multiLevelType w:val="hybridMultilevel"/>
    <w:tmpl w:val="81B8F07A"/>
    <w:lvl w:ilvl="0" w:tplc="78721B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rMwNjMyNjAws7BQ0lEKTi0uzszPAykwqgUAgmKQeSwAAAA="/>
  </w:docVars>
  <w:rsids>
    <w:rsidRoot w:val="00721A1F"/>
    <w:rsid w:val="00423792"/>
    <w:rsid w:val="004E2445"/>
    <w:rsid w:val="005D0B50"/>
    <w:rsid w:val="006A5909"/>
    <w:rsid w:val="00721A1F"/>
    <w:rsid w:val="007F0BC6"/>
    <w:rsid w:val="00BA671F"/>
    <w:rsid w:val="00E56F1A"/>
    <w:rsid w:val="00E90B45"/>
    <w:rsid w:val="00E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75571F-1F45-4BD0-B00C-DAE24D713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سینا خان بیگی</dc:creator>
  <cp:keywords/>
  <dc:description/>
  <cp:lastModifiedBy>میترا عظیمی</cp:lastModifiedBy>
  <cp:revision>2</cp:revision>
  <dcterms:created xsi:type="dcterms:W3CDTF">2023-07-26T09:58:00Z</dcterms:created>
  <dcterms:modified xsi:type="dcterms:W3CDTF">2023-07-26T09:58:00Z</dcterms:modified>
</cp:coreProperties>
</file>